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C6108" w14:textId="77777777" w:rsidR="00D02B4B" w:rsidRPr="00581BB2" w:rsidRDefault="00D02B4B" w:rsidP="00D02B4B">
      <w:pPr>
        <w:tabs>
          <w:tab w:val="center" w:pos="4680"/>
        </w:tabs>
        <w:jc w:val="center"/>
        <w:rPr>
          <w:rFonts w:ascii="Times New Roman" w:hAnsi="Times New Roman"/>
        </w:rPr>
      </w:pPr>
      <w:r w:rsidRPr="00581BB2">
        <w:rPr>
          <w:rFonts w:ascii="Times New Roman" w:hAnsi="Times New Roman"/>
        </w:rPr>
        <w:t>RESOLUTION OF THE CITY OF _______________________</w:t>
      </w:r>
    </w:p>
    <w:p w14:paraId="1E236984" w14:textId="77777777" w:rsidR="00D02B4B" w:rsidRPr="00581BB2" w:rsidRDefault="00EE2603" w:rsidP="00D02B4B">
      <w:pPr>
        <w:tabs>
          <w:tab w:val="center" w:pos="4680"/>
        </w:tabs>
        <w:jc w:val="center"/>
        <w:rPr>
          <w:rFonts w:ascii="Times New Roman" w:hAnsi="Times New Roman"/>
        </w:rPr>
      </w:pPr>
      <w:r w:rsidRPr="00581BB2">
        <w:rPr>
          <w:rFonts w:ascii="Times New Roman" w:hAnsi="Times New Roman"/>
        </w:rPr>
        <w:t xml:space="preserve">CONCERNING </w:t>
      </w:r>
      <w:r w:rsidR="00D02B4B" w:rsidRPr="00581BB2">
        <w:rPr>
          <w:rFonts w:ascii="Times New Roman" w:hAnsi="Times New Roman"/>
        </w:rPr>
        <w:t>DETACHMENT OF CERTAIN LAND</w:t>
      </w:r>
    </w:p>
    <w:p w14:paraId="4F93BF39" w14:textId="3CEEFDB9" w:rsidR="00D02B4B" w:rsidRPr="00581BB2" w:rsidRDefault="00D02B4B" w:rsidP="00D02B4B">
      <w:pPr>
        <w:tabs>
          <w:tab w:val="center" w:pos="4680"/>
        </w:tabs>
        <w:jc w:val="center"/>
        <w:rPr>
          <w:rFonts w:ascii="Times New Roman" w:hAnsi="Times New Roman"/>
        </w:rPr>
      </w:pPr>
      <w:r w:rsidRPr="00581BB2">
        <w:rPr>
          <w:rFonts w:ascii="Times New Roman" w:hAnsi="Times New Roman"/>
        </w:rPr>
        <w:t>PURSUANT TO MINN</w:t>
      </w:r>
      <w:r w:rsidR="00A130CB">
        <w:rPr>
          <w:rFonts w:ascii="Times New Roman" w:hAnsi="Times New Roman"/>
        </w:rPr>
        <w:t>. STAT.</w:t>
      </w:r>
      <w:r w:rsidRPr="00581BB2">
        <w:rPr>
          <w:rFonts w:ascii="Times New Roman" w:hAnsi="Times New Roman"/>
        </w:rPr>
        <w:t xml:space="preserve"> § 414.06</w:t>
      </w:r>
    </w:p>
    <w:p w14:paraId="721BD87A" w14:textId="77777777" w:rsidR="00D02B4B" w:rsidRPr="00581BB2" w:rsidRDefault="00D02B4B" w:rsidP="00D02B4B">
      <w:pPr>
        <w:rPr>
          <w:rFonts w:ascii="Times New Roman" w:hAnsi="Times New Roman"/>
        </w:rPr>
      </w:pPr>
    </w:p>
    <w:p w14:paraId="314CBA4E" w14:textId="77777777" w:rsidR="00D02B4B" w:rsidRPr="00581BB2" w:rsidRDefault="00D02B4B" w:rsidP="00D02B4B">
      <w:pPr>
        <w:rPr>
          <w:rFonts w:ascii="Times New Roman" w:hAnsi="Times New Roman"/>
        </w:rPr>
      </w:pPr>
    </w:p>
    <w:p w14:paraId="67941115" w14:textId="77777777" w:rsidR="00EE2603" w:rsidRPr="00581BB2" w:rsidRDefault="00EE2603" w:rsidP="00EE2603">
      <w:pPr>
        <w:rPr>
          <w:rFonts w:ascii="Times New Roman" w:hAnsi="Times New Roman"/>
        </w:rPr>
      </w:pPr>
      <w:r w:rsidRPr="00581BB2">
        <w:rPr>
          <w:rFonts w:ascii="Times New Roman" w:hAnsi="Times New Roman"/>
        </w:rPr>
        <w:t xml:space="preserve">The City of _____________________  received a petition for detachment of certain property on </w:t>
      </w:r>
      <w:r w:rsidRPr="00581BB2">
        <w:rPr>
          <w:rFonts w:ascii="Times New Roman" w:hAnsi="Times New Roman"/>
          <w:u w:val="single"/>
        </w:rPr>
        <w:t xml:space="preserve">            (date)          </w:t>
      </w:r>
      <w:r w:rsidRPr="00581BB2">
        <w:rPr>
          <w:rFonts w:ascii="Times New Roman" w:hAnsi="Times New Roman"/>
        </w:rPr>
        <w:t xml:space="preserve"> for the following described property:</w:t>
      </w:r>
    </w:p>
    <w:p w14:paraId="36604F29" w14:textId="77777777" w:rsidR="00EE2603" w:rsidRPr="00581BB2" w:rsidRDefault="00EE2603" w:rsidP="00EE2603">
      <w:pPr>
        <w:rPr>
          <w:rFonts w:ascii="Times New Roman" w:hAnsi="Times New Roman"/>
        </w:rPr>
      </w:pPr>
    </w:p>
    <w:p w14:paraId="27C9AD64" w14:textId="77777777" w:rsidR="00EE2603" w:rsidRPr="00581BB2" w:rsidRDefault="00EE2603" w:rsidP="00EE2603">
      <w:pPr>
        <w:ind w:left="720" w:right="1440"/>
        <w:rPr>
          <w:rFonts w:ascii="Times New Roman" w:hAnsi="Times New Roman"/>
          <w:i/>
        </w:rPr>
      </w:pPr>
      <w:r w:rsidRPr="00581BB2">
        <w:rPr>
          <w:rFonts w:ascii="Times New Roman" w:hAnsi="Times New Roman"/>
          <w:i/>
        </w:rPr>
        <w:t>Please clearly identify the petition that this resolution is concerning  by attaching a copy of the petition; by referencing the petitioner(s) by name; by including the legal description; or by referencing the MBAU Docket No.</w:t>
      </w:r>
    </w:p>
    <w:p w14:paraId="7F0D9277" w14:textId="77777777" w:rsidR="00EE2603" w:rsidRPr="00581BB2" w:rsidRDefault="00EE2603" w:rsidP="00EE2603">
      <w:pPr>
        <w:rPr>
          <w:rFonts w:ascii="Times New Roman" w:hAnsi="Times New Roman"/>
        </w:rPr>
      </w:pPr>
    </w:p>
    <w:p w14:paraId="46B8E7D3" w14:textId="77777777" w:rsidR="00EE2603" w:rsidRPr="00581BB2" w:rsidRDefault="00EE2603" w:rsidP="00EE2603">
      <w:pPr>
        <w:rPr>
          <w:rFonts w:ascii="Times New Roman" w:hAnsi="Times New Roman"/>
        </w:rPr>
      </w:pPr>
      <w:r w:rsidRPr="00581BB2">
        <w:rPr>
          <w:rFonts w:ascii="Times New Roman" w:hAnsi="Times New Roman"/>
        </w:rPr>
        <w:t>The City of _____________________:</w:t>
      </w:r>
    </w:p>
    <w:p w14:paraId="3EA26896" w14:textId="77777777" w:rsidR="00EE2603" w:rsidRPr="00581BB2" w:rsidRDefault="00EE2603" w:rsidP="00EE2603">
      <w:pPr>
        <w:rPr>
          <w:rFonts w:ascii="Times New Roman" w:hAnsi="Times New Roman"/>
        </w:rPr>
      </w:pPr>
    </w:p>
    <w:p w14:paraId="779321A6" w14:textId="77777777" w:rsidR="00EE2603" w:rsidRPr="00581BB2" w:rsidRDefault="00EE2603" w:rsidP="00EE2603">
      <w:pPr>
        <w:spacing w:line="360" w:lineRule="auto"/>
        <w:ind w:firstLine="720"/>
        <w:rPr>
          <w:rFonts w:ascii="Times New Roman" w:hAnsi="Times New Roman"/>
        </w:rPr>
      </w:pPr>
      <w:r w:rsidRPr="00581BB2">
        <w:rPr>
          <w:rFonts w:ascii="Times New Roman" w:hAnsi="Times New Roman"/>
        </w:rPr>
        <w:sym w:font="Wingdings 2" w:char="F035"/>
      </w:r>
      <w:r w:rsidRPr="00581BB2">
        <w:rPr>
          <w:rFonts w:ascii="Times New Roman" w:hAnsi="Times New Roman"/>
        </w:rPr>
        <w:tab/>
        <w:t>Supports the petition for detachment; or</w:t>
      </w:r>
    </w:p>
    <w:p w14:paraId="627ED15E" w14:textId="77777777" w:rsidR="00EE2603" w:rsidRPr="00581BB2" w:rsidRDefault="00EE2603" w:rsidP="00EE2603">
      <w:pPr>
        <w:spacing w:line="360" w:lineRule="auto"/>
        <w:ind w:firstLine="720"/>
        <w:rPr>
          <w:rFonts w:ascii="Times New Roman" w:hAnsi="Times New Roman"/>
        </w:rPr>
      </w:pPr>
      <w:r w:rsidRPr="00581BB2">
        <w:rPr>
          <w:rFonts w:ascii="Times New Roman" w:hAnsi="Times New Roman"/>
        </w:rPr>
        <w:sym w:font="Wingdings 2" w:char="F035"/>
      </w:r>
      <w:r w:rsidRPr="00581BB2">
        <w:rPr>
          <w:rFonts w:ascii="Times New Roman" w:hAnsi="Times New Roman"/>
        </w:rPr>
        <w:tab/>
        <w:t>Opposes the petition for detachment.</w:t>
      </w:r>
    </w:p>
    <w:p w14:paraId="3632EAED" w14:textId="77777777" w:rsidR="00EE2603" w:rsidRPr="00581BB2" w:rsidRDefault="00EE2603" w:rsidP="00EE2603">
      <w:pPr>
        <w:rPr>
          <w:rFonts w:ascii="Times New Roman" w:hAnsi="Times New Roman"/>
        </w:rPr>
      </w:pPr>
    </w:p>
    <w:p w14:paraId="5A6B4F87" w14:textId="77777777" w:rsidR="00E06542" w:rsidRPr="00581BB2" w:rsidRDefault="00E06542" w:rsidP="00E06542">
      <w:pPr>
        <w:rPr>
          <w:rFonts w:ascii="Times New Roman" w:hAnsi="Times New Roman"/>
        </w:rPr>
      </w:pPr>
    </w:p>
    <w:p w14:paraId="61D6C82E" w14:textId="77777777" w:rsidR="00E06542" w:rsidRPr="00581BB2" w:rsidRDefault="00E06542" w:rsidP="00E06542">
      <w:pPr>
        <w:rPr>
          <w:rFonts w:ascii="Times New Roman" w:hAnsi="Times New Roman"/>
        </w:rPr>
      </w:pPr>
    </w:p>
    <w:p w14:paraId="07CA7A43" w14:textId="77777777" w:rsidR="00E06542" w:rsidRPr="00581BB2" w:rsidRDefault="00E06542" w:rsidP="00E06542">
      <w:pPr>
        <w:tabs>
          <w:tab w:val="left" w:pos="-1440"/>
        </w:tabs>
        <w:rPr>
          <w:rFonts w:ascii="Times New Roman" w:hAnsi="Times New Roman"/>
        </w:rPr>
      </w:pPr>
      <w:r w:rsidRPr="00581BB2">
        <w:rPr>
          <w:rFonts w:ascii="Times New Roman" w:hAnsi="Times New Roman"/>
        </w:rPr>
        <w:t>Date:________________________</w:t>
      </w:r>
      <w:r w:rsidRPr="00581BB2">
        <w:rPr>
          <w:rFonts w:ascii="Times New Roman" w:hAnsi="Times New Roman"/>
        </w:rPr>
        <w:tab/>
      </w:r>
      <w:r w:rsidRPr="00581BB2">
        <w:rPr>
          <w:rFonts w:ascii="Times New Roman" w:hAnsi="Times New Roman"/>
        </w:rPr>
        <w:tab/>
        <w:t>________________________________</w:t>
      </w:r>
    </w:p>
    <w:p w14:paraId="7DC0FEE1" w14:textId="77777777" w:rsidR="00E06542" w:rsidRPr="00581BB2" w:rsidRDefault="00E06542" w:rsidP="00E06542">
      <w:pPr>
        <w:ind w:firstLine="5040"/>
        <w:rPr>
          <w:rFonts w:ascii="Times New Roman" w:hAnsi="Times New Roman"/>
        </w:rPr>
      </w:pPr>
      <w:r w:rsidRPr="00581BB2">
        <w:rPr>
          <w:rFonts w:ascii="Times New Roman" w:hAnsi="Times New Roman"/>
        </w:rPr>
        <w:t>Mayor</w:t>
      </w:r>
    </w:p>
    <w:p w14:paraId="6FFEF3D3" w14:textId="77777777" w:rsidR="00E06542" w:rsidRPr="00581BB2" w:rsidRDefault="00E06542" w:rsidP="00E06542">
      <w:pPr>
        <w:ind w:firstLine="5040"/>
        <w:rPr>
          <w:rFonts w:ascii="Times New Roman" w:hAnsi="Times New Roman"/>
        </w:rPr>
      </w:pPr>
      <w:r w:rsidRPr="00581BB2">
        <w:rPr>
          <w:rFonts w:ascii="Times New Roman" w:hAnsi="Times New Roman"/>
        </w:rPr>
        <w:t>________________________________</w:t>
      </w:r>
    </w:p>
    <w:p w14:paraId="22DCC9AF" w14:textId="77777777" w:rsidR="00E06542" w:rsidRPr="00581BB2" w:rsidRDefault="00E06542" w:rsidP="00E06542">
      <w:pPr>
        <w:ind w:firstLine="5040"/>
        <w:rPr>
          <w:rFonts w:ascii="Times New Roman" w:hAnsi="Times New Roman"/>
        </w:rPr>
      </w:pPr>
      <w:r w:rsidRPr="00581BB2">
        <w:rPr>
          <w:rFonts w:ascii="Times New Roman" w:hAnsi="Times New Roman"/>
        </w:rPr>
        <w:t>City Clerk</w:t>
      </w:r>
    </w:p>
    <w:p w14:paraId="0B3204EF" w14:textId="77777777" w:rsidR="00E06542" w:rsidRPr="00581BB2" w:rsidRDefault="00E06542" w:rsidP="00D02B4B">
      <w:pPr>
        <w:rPr>
          <w:rFonts w:ascii="Times New Roman" w:hAnsi="Times New Roman"/>
        </w:rPr>
      </w:pPr>
    </w:p>
    <w:p w14:paraId="18F40DCF" w14:textId="77777777" w:rsidR="00D02B4B" w:rsidRPr="00581BB2" w:rsidRDefault="00D02B4B" w:rsidP="00D02B4B">
      <w:pPr>
        <w:rPr>
          <w:rFonts w:ascii="Times New Roman" w:hAnsi="Times New Roman"/>
        </w:rPr>
      </w:pPr>
    </w:p>
    <w:p w14:paraId="65C26E87" w14:textId="77777777" w:rsidR="00D02B4B" w:rsidRPr="00581BB2" w:rsidRDefault="00D02B4B" w:rsidP="00D02B4B">
      <w:pPr>
        <w:rPr>
          <w:rFonts w:ascii="Times New Roman" w:hAnsi="Times New Roman"/>
        </w:rPr>
      </w:pPr>
    </w:p>
    <w:p w14:paraId="6F1710F3" w14:textId="77777777" w:rsidR="00D02B4B" w:rsidRPr="00581BB2" w:rsidRDefault="00D02B4B" w:rsidP="00D02B4B">
      <w:pPr>
        <w:rPr>
          <w:rFonts w:ascii="Times New Roman" w:hAnsi="Times New Roman"/>
        </w:rPr>
      </w:pPr>
    </w:p>
    <w:p w14:paraId="54F83B99" w14:textId="77777777" w:rsidR="00E06542" w:rsidRPr="00581BB2" w:rsidRDefault="00E06542">
      <w:pPr>
        <w:rPr>
          <w:rFonts w:ascii="Times New Roman" w:hAnsi="Times New Roman"/>
        </w:rPr>
      </w:pPr>
    </w:p>
    <w:sectPr w:rsidR="00E06542" w:rsidRPr="00581BB2" w:rsidSect="00CD25F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1440" w:right="1440" w:bottom="1440" w:left="1440" w:header="864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13568" w14:textId="77777777" w:rsidR="00CD25FB" w:rsidRDefault="00CD25FB" w:rsidP="00CD25FB">
      <w:r>
        <w:separator/>
      </w:r>
    </w:p>
  </w:endnote>
  <w:endnote w:type="continuationSeparator" w:id="0">
    <w:p w14:paraId="2974A183" w14:textId="77777777" w:rsidR="00CD25FB" w:rsidRDefault="00CD25FB" w:rsidP="00CD2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CDF7E" w14:textId="77777777" w:rsidR="00CD5B53" w:rsidRDefault="00CD5B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FEF5A" w14:textId="6C4E10C2" w:rsidR="00CD25FB" w:rsidRDefault="00CD25FB" w:rsidP="00CD25FB">
    <w:pPr>
      <w:rPr>
        <w:rFonts w:ascii="Times New Roman" w:hAnsi="Times New Roman"/>
        <w:i/>
        <w:sz w:val="22"/>
        <w:szCs w:val="22"/>
      </w:rPr>
    </w:pPr>
    <w:r w:rsidRPr="00B6529B">
      <w:rPr>
        <w:rFonts w:ascii="Times New Roman" w:hAnsi="Times New Roman"/>
        <w:i/>
        <w:sz w:val="22"/>
        <w:szCs w:val="22"/>
      </w:rPr>
      <w:t>Municipal Boundary Adjustment Unit Contact</w:t>
    </w:r>
  </w:p>
  <w:p w14:paraId="3445CB61" w14:textId="0F871089" w:rsidR="00CD25FB" w:rsidRDefault="00A130CB" w:rsidP="00CD5B53">
    <w:hyperlink r:id="rId1" w:history="1">
      <w:r w:rsidR="00CD25FB" w:rsidRPr="00D75062">
        <w:rPr>
          <w:rStyle w:val="Hyperlink"/>
          <w:rFonts w:ascii="Times New Roman" w:hAnsi="Times New Roman"/>
          <w:i/>
          <w:sz w:val="22"/>
          <w:szCs w:val="22"/>
        </w:rPr>
        <w:t>mbauadministrator.oah@state.mn.us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0F7FB" w14:textId="77777777" w:rsidR="00CD5B53" w:rsidRDefault="00CD5B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06C7E" w14:textId="77777777" w:rsidR="00CD25FB" w:rsidRDefault="00CD25FB" w:rsidP="00CD25FB">
      <w:r>
        <w:separator/>
      </w:r>
    </w:p>
  </w:footnote>
  <w:footnote w:type="continuationSeparator" w:id="0">
    <w:p w14:paraId="75573B5C" w14:textId="77777777" w:rsidR="00CD25FB" w:rsidRDefault="00CD25FB" w:rsidP="00CD2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D13AA" w14:textId="77777777" w:rsidR="00CD5B53" w:rsidRDefault="00CD5B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AF49E" w14:textId="77777777" w:rsidR="00CD5B53" w:rsidRDefault="00CD5B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24D1E" w14:textId="77777777" w:rsidR="00CD5B53" w:rsidRDefault="00CD5B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NTcyNTayNDNV0lEKTi0uzszPAykwrAUAWJaI/iwAAAA="/>
  </w:docVars>
  <w:rsids>
    <w:rsidRoot w:val="00422E0C"/>
    <w:rsid w:val="00134A8D"/>
    <w:rsid w:val="001B68E4"/>
    <w:rsid w:val="001D55B5"/>
    <w:rsid w:val="002D27FF"/>
    <w:rsid w:val="00315455"/>
    <w:rsid w:val="003404D7"/>
    <w:rsid w:val="003C5EC1"/>
    <w:rsid w:val="003D06C3"/>
    <w:rsid w:val="003D79EC"/>
    <w:rsid w:val="00422E0C"/>
    <w:rsid w:val="00435F6F"/>
    <w:rsid w:val="004778EE"/>
    <w:rsid w:val="004E4BB2"/>
    <w:rsid w:val="004F5F8C"/>
    <w:rsid w:val="00526B31"/>
    <w:rsid w:val="00553CF5"/>
    <w:rsid w:val="00581BB2"/>
    <w:rsid w:val="0063717D"/>
    <w:rsid w:val="007D055F"/>
    <w:rsid w:val="00865D11"/>
    <w:rsid w:val="00875333"/>
    <w:rsid w:val="009118F5"/>
    <w:rsid w:val="00947E7E"/>
    <w:rsid w:val="009B01AC"/>
    <w:rsid w:val="009C1D77"/>
    <w:rsid w:val="009F1448"/>
    <w:rsid w:val="00A130CB"/>
    <w:rsid w:val="00A332CD"/>
    <w:rsid w:val="00A91D3A"/>
    <w:rsid w:val="00AD199D"/>
    <w:rsid w:val="00BA42C8"/>
    <w:rsid w:val="00C72E62"/>
    <w:rsid w:val="00CD25FB"/>
    <w:rsid w:val="00CD5B53"/>
    <w:rsid w:val="00CE4B32"/>
    <w:rsid w:val="00D02B4B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246A07"/>
  <w15:docId w15:val="{7EBF0F1E-90A4-4B57-B15D-885EBBEB6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  <w:style w:type="paragraph" w:styleId="Header">
    <w:name w:val="header"/>
    <w:basedOn w:val="Normal"/>
    <w:link w:val="HeaderChar"/>
    <w:unhideWhenUsed/>
    <w:rsid w:val="00CD25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D25FB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CD25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5FB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bauadministrator.oah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750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7</cp:revision>
  <cp:lastPrinted>2012-07-30T16:13:00Z</cp:lastPrinted>
  <dcterms:created xsi:type="dcterms:W3CDTF">2020-03-25T15:31:00Z</dcterms:created>
  <dcterms:modified xsi:type="dcterms:W3CDTF">2024-05-08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 home folder">
    <vt:lpwstr>Application Files;#Backup and Archival Files;#Group Files;#User Files</vt:lpwstr>
  </property>
</Properties>
</file>